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Automotive Engineer position at a leading organization in Morocco Casablanca. As a dedicated and innovative automotive engineering professional with over [X years] of experience, I am eager to contribute my technical expertise, passion for sustainable mobility, and cultural adaptability to support the growth of the automotive industry in this dynamic region. Morocco Casablanca, with its strategic location and emerging focus on green technology, presents a unique opportunity to merge global engineering standards with local innovation. I am confident that my background aligns perfectly with your organization’s goals of advancing automotive solutions in this thriving market.</w:t>
      </w:r>
    </w:p>
    <w:bookmarkStart w:id="20" w:name="why-morocco-casablanca"/>
    <w:p>
      <w:pPr>
        <w:pStyle w:val="Heading2"/>
      </w:pPr>
      <w:r>
        <w:t xml:space="preserve">Why Morocco Casablanca?</w:t>
      </w:r>
    </w:p>
    <w:p>
      <w:pPr>
        <w:pStyle w:val="FirstParagraph"/>
      </w:pPr>
      <w:r>
        <w:t xml:space="preserve">Morocco has long been a hub for automotive manufacturing, with companies like Renault and others establishing robust operations in Casablanca. The city’s growing emphasis on electric vehicles (EVs), smart transportation systems, and sustainable infrastructure makes it an ideal location for forward-thinking engineers like myself. I am particularly inspired by the Moroccan government’s initiatives to reduce carbon emissions and promote renewable energy, which resonate with my own commitment to developing eco-friendly automotive technologies. Working in Morocco Casablanca would allow me to contribute directly to these efforts while immersing myself in a culture that values both tradition and modernity.</w:t>
      </w:r>
    </w:p>
    <w:bookmarkEnd w:id="20"/>
    <w:bookmarkStart w:id="21" w:name="professional-background"/>
    <w:p>
      <w:pPr>
        <w:pStyle w:val="Heading2"/>
      </w:pPr>
      <w:r>
        <w:t xml:space="preserve">Professional Background</w:t>
      </w:r>
    </w:p>
    <w:p>
      <w:pPr>
        <w:pStyle w:val="FirstParagraph"/>
      </w:pPr>
      <w:r>
        <w:t xml:space="preserve">As an Automotive Engineer with [X years] of experience, I have specialized in vehicle design, powertrain systems, and advanced manufacturing processes. My career has spanned roles at [Previous Company/Project], where I led the development of fuel-efficient engine components and collaborated with cross-functional teams to integrate cutting-edge technologies into production vehicles. One of my most significant achievements was [specific project or accomplishment, e.g., "designing a lightweight chassis that reduced vehicle weight by 15% while maintaining structural integrity"]. This experience honed my ability to balance technical precision with cost-effectiveness—skills I believe are critical for success in the Moroccan automotive sector.</w:t>
      </w:r>
    </w:p>
    <w:p>
      <w:pPr>
        <w:pStyle w:val="BodyText"/>
      </w:pPr>
      <w:r>
        <w:t xml:space="preserve">My expertise extends to [list relevant skills, e.g., "CAD software (SolidWorks, AutoCAD), finite element analysis (FEA), thermal management systems, and data-driven problem-solving"]. I have also worked extensively on hybrid and electric vehicle systems, ensuring compliance with international standards while adapting designs to local market demands. In Morocco Casablanca, I aim to leverage these skills to support the development of vehicles tailored to regional conditions, such as high-temperature environments and diverse driving patterns.</w:t>
      </w:r>
    </w:p>
    <w:bookmarkEnd w:id="21"/>
    <w:bookmarkStart w:id="22" w:name="alignment-with-organizational-goals"/>
    <w:p>
      <w:pPr>
        <w:pStyle w:val="Heading2"/>
      </w:pPr>
      <w:r>
        <w:t xml:space="preserve">Alignment with Organizational Goals</w:t>
      </w:r>
    </w:p>
    <w:p>
      <w:pPr>
        <w:pStyle w:val="FirstParagraph"/>
      </w:pPr>
      <w:r>
        <w:t xml:space="preserve">Your organization’s focus on [mention specific company value or project, e.g., "innovative automotive solutions for emerging markets"] aligns seamlessly with my professional ethos. I am particularly drawn to your commitment to [specific goal, e.g., "reducing the environmental impact of vehicle production"]. In Morocco Casablanca, where sustainability is becoming a cornerstone of industrial growth, I am eager to contribute to initiatives that prioritize eco-conscious engineering practices. Whether it’s optimizing energy efficiency in electric vehicles or designing components that withstand the region’s unique climate, I am prepared to bring my technical acumen and creative problem-solving approach to your team.</w:t>
      </w:r>
    </w:p>
    <w:bookmarkEnd w:id="22"/>
    <w:bookmarkStart w:id="23" w:name="cultural-and-professional-adaptability"/>
    <w:p>
      <w:pPr>
        <w:pStyle w:val="Heading2"/>
      </w:pPr>
      <w:r>
        <w:t xml:space="preserve">Cultural and Professional Adaptability</w:t>
      </w:r>
    </w:p>
    <w:p>
      <w:pPr>
        <w:pStyle w:val="FirstParagraph"/>
      </w:pPr>
      <w:r>
        <w:t xml:space="preserve">Having worked in multicultural environments, I understand the importance of adapting to diverse work cultures while maintaining high standards of professionalism. My time spent [mention any relevant international experience, e.g., "collaborating with teams in Europe and Asia"] has equipped me with the communication skills and flexibility needed to thrive in a globalized industry. In Morocco Casablanca, I am excited to engage with local engineers, learn from their expertise, and contribute to projects that reflect both global best practices and regional needs. I am also committed to understanding the nuances of the Moroccan market, ensuring that my work directly addresses the challenges and opportunities unique to this region.</w:t>
      </w:r>
    </w:p>
    <w:bookmarkEnd w:id="23"/>
    <w:bookmarkStart w:id="24" w:name="why-me"/>
    <w:p>
      <w:pPr>
        <w:pStyle w:val="Heading2"/>
      </w:pPr>
      <w:r>
        <w:t xml:space="preserve">Why Me?</w:t>
      </w:r>
    </w:p>
    <w:p>
      <w:pPr>
        <w:pStyle w:val="FirstParagraph"/>
      </w:pPr>
      <w:r>
        <w:t xml:space="preserve">What sets me apart is my relentless drive to innovate and my ability to translate complex technical concepts into practical solutions. I have a proven track record of delivering projects on time and within budget, while maintaining a strong focus on quality. For instance, [provide a brief example of a successful project or achievement]. In Morocco Casablanca, I aim to apply this same dedication to help your organization stay at the forefront of automotive engineering. My goal is not just to meet expectations but to exceed them by pushing the boundaries of what’s possible in vehicle design and performance.</w:t>
      </w:r>
    </w:p>
    <w:bookmarkEnd w:id="24"/>
    <w:bookmarkStart w:id="25" w:name="conclusion"/>
    <w:p>
      <w:pPr>
        <w:pStyle w:val="Heading2"/>
      </w:pPr>
      <w:r>
        <w:t xml:space="preserve">Conclusion</w:t>
      </w:r>
    </w:p>
    <w:p>
      <w:pPr>
        <w:pStyle w:val="FirstParagraph"/>
      </w:pPr>
      <w:r>
        <w:t xml:space="preserve">In conclusion, I am enthusiastic about the opportunity to contribute my skills as an Automotive Engineer to a forward-thinking organization in Morocco Casablanca. I am confident that my technical expertise, cultural adaptability, and passion for sustainable mobility will make me a valuable asset to your team. Thank you for considering my application. I would welcome the chance to discuss how I can contribute to your organization’s vision and goal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3T19:17:37Z</dcterms:created>
  <dcterms:modified xsi:type="dcterms:W3CDTF">2026-07-23T19:17:37Z</dcterms:modified>
</cp:coreProperties>
</file>

<file path=docProps/custom.xml><?xml version="1.0" encoding="utf-8"?>
<Properties xmlns="http://schemas.openxmlformats.org/officeDocument/2006/custom-properties" xmlns:vt="http://schemas.openxmlformats.org/officeDocument/2006/docPropsVTypes"/>
</file>